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per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Tables</w:t>
      </w:r>
    </w:p>
    <w:bookmarkStart w:id="20" w:name="study-populations"/>
    <w:p>
      <w:pPr>
        <w:pStyle w:val="Heading1"/>
      </w:pPr>
      <w:r>
        <w:t xml:space="preserve">Study populations</w:t>
      </w:r>
    </w:p>
    <w:bookmarkEnd w:id="20"/>
    <w:bookmarkStart w:id="22" w:name="exposures"/>
    <w:p>
      <w:pPr>
        <w:pStyle w:val="Heading1"/>
      </w:pPr>
      <w:r>
        <w:t xml:space="preserve">Exposures</w:t>
      </w:r>
    </w:p>
    <w:bookmarkStart w:id="21" w:name="tbl-chem-info"/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oun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mbo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bChem C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TD 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ome Explore 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al compoun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P pesticide metaboli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thyl dithiophosph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DT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00654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thyl phosph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34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thyl thiophosph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T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83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35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methyl dithiophosph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MDT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methyl phosph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07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methyl thiophosph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MT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8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40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henol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sphenol 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06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hyl-parab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12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yl-parab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15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‑butyl‑parab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38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ybenz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05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pyl-parab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06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clos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014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hthalate metaboli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 benz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Bz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103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zB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‑2‑ethyl 5‑carboxypent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C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8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51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H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‑2‑ethyl‑5‑hydroxyhex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H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0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479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H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‑2‑ethyl‑5‑oxohex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O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9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80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H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‑2‑ethylhex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924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16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H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‑4‑methyl‑7‑hydroxyoct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h-Mi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2401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‑4‑methyl‑7‑oxooct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o-Mi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2401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‑iso‑but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575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B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‑n‑but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n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28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eth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581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21"/>
    <w:bookmarkEnd w:id="22"/>
    <w:sectPr w:rsidR="00D2648E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E45E805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1C508CCE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4B4E80C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C654113E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D40A1C8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C4383D4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529808C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0EE48D44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0178D54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373A2B9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DC926A6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7B58736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4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E93A53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93A53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93A53"/>
    <w:pPr>
      <w:keepNext/>
      <w:keepLines/>
      <w:spacing w:after="240" w:before="480"/>
      <w:jc w:val="center"/>
    </w:pPr>
    <w:rPr>
      <w:rFonts w:ascii="Cambria" w:cstheme="majorBidi" w:eastAsiaTheme="majorEastAsia" w:hAnsi="Cambr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E93A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525</Words>
  <Characters>2995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AML Template for Managing Affiliations</vt:lpstr>
    </vt:vector>
  </TitlesOfParts>
  <Company/>
  <LinksUpToDate>false</LinksUpToDate>
  <CharactersWithSpaces>3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3 - Tables</dc:title>
  <dc:creator/>
  <cp:keywords/>
  <dcterms:created xsi:type="dcterms:W3CDTF">2023-05-26T14:43:06Z</dcterms:created>
  <dcterms:modified xsi:type="dcterms:W3CDTF">2023-05-26T14:4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link-citations">
    <vt:lpwstr>True</vt:lpwstr>
  </property>
  <property fmtid="{D5CDD505-2E9C-101B-9397-08002B2CF9AE}" pid="10" name="linkcolor">
    <vt:lpwstr>blue</vt:lpwstr>
  </property>
  <property fmtid="{D5CDD505-2E9C-101B-9397-08002B2CF9AE}" pid="11" name="toc-title">
    <vt:lpwstr>Table of contents</vt:lpwstr>
  </property>
</Properties>
</file>